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32380" w14:textId="77777777" w:rsidR="00841331" w:rsidRDefault="00841331" w:rsidP="00841331">
      <w:pPr>
        <w:spacing w:after="0"/>
        <w:rPr>
          <w:b/>
          <w:bCs/>
        </w:rPr>
      </w:pPr>
    </w:p>
    <w:p w14:paraId="60C59767" w14:textId="2B143526" w:rsidR="005E2F09" w:rsidRPr="00841331" w:rsidRDefault="00841331" w:rsidP="00841331">
      <w:pPr>
        <w:spacing w:after="0"/>
        <w:rPr>
          <w:b/>
          <w:bCs/>
        </w:rPr>
      </w:pPr>
      <w:r w:rsidRPr="00841331">
        <w:rPr>
          <w:b/>
          <w:bCs/>
        </w:rPr>
        <w:t xml:space="preserve">Verzija </w:t>
      </w:r>
      <w:r w:rsidR="00DC4FEF">
        <w:rPr>
          <w:b/>
          <w:bCs/>
        </w:rPr>
        <w:t>3</w:t>
      </w:r>
      <w:r w:rsidRPr="00841331">
        <w:rPr>
          <w:b/>
          <w:bCs/>
        </w:rPr>
        <w:t>.</w:t>
      </w:r>
    </w:p>
    <w:p w14:paraId="174E2336" w14:textId="7C9479CD" w:rsidR="00841331" w:rsidRDefault="00841331" w:rsidP="00841331">
      <w:pPr>
        <w:spacing w:after="0"/>
        <w:rPr>
          <w:b/>
          <w:bCs/>
        </w:rPr>
      </w:pPr>
      <w:r w:rsidRPr="00841331">
        <w:rPr>
          <w:b/>
          <w:bCs/>
        </w:rPr>
        <w:t xml:space="preserve">Zagreb, </w:t>
      </w:r>
      <w:r w:rsidR="00DC4FEF">
        <w:rPr>
          <w:b/>
          <w:bCs/>
        </w:rPr>
        <w:t xml:space="preserve">12. veljače </w:t>
      </w:r>
      <w:r w:rsidRPr="00841331">
        <w:rPr>
          <w:b/>
          <w:bCs/>
        </w:rPr>
        <w:t>202</w:t>
      </w:r>
      <w:r w:rsidR="00DC4FEF">
        <w:rPr>
          <w:b/>
          <w:bCs/>
        </w:rPr>
        <w:t>1</w:t>
      </w:r>
      <w:r w:rsidRPr="00841331">
        <w:rPr>
          <w:b/>
          <w:bCs/>
        </w:rPr>
        <w:t>.</w:t>
      </w:r>
    </w:p>
    <w:p w14:paraId="2BA98B76" w14:textId="77777777" w:rsidR="00841331" w:rsidRPr="00841331" w:rsidRDefault="00841331" w:rsidP="00841331">
      <w:pPr>
        <w:spacing w:after="0"/>
        <w:rPr>
          <w:b/>
          <w:bCs/>
        </w:rPr>
      </w:pPr>
    </w:p>
    <w:p w14:paraId="2257F43A" w14:textId="2E6CD902" w:rsidR="00841331" w:rsidRDefault="00841331" w:rsidP="00841331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 w:rsidRPr="00DC4FEF">
        <w:rPr>
          <w:rFonts w:cstheme="minorHAnsi"/>
          <w:b/>
          <w:bCs/>
          <w:sz w:val="28"/>
          <w:szCs w:val="28"/>
        </w:rPr>
        <w:t xml:space="preserve">Upute za </w:t>
      </w:r>
      <w:r w:rsidR="00591873" w:rsidRPr="00DC4FEF">
        <w:rPr>
          <w:rFonts w:cstheme="minorHAnsi"/>
          <w:b/>
          <w:bCs/>
          <w:sz w:val="28"/>
          <w:szCs w:val="28"/>
        </w:rPr>
        <w:t>ugostiteljske objekte</w:t>
      </w:r>
    </w:p>
    <w:p w14:paraId="20CDEE01" w14:textId="5F39EF32" w:rsidR="0039285F" w:rsidRPr="00134549" w:rsidRDefault="0039285F" w:rsidP="00841331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 w:rsidRPr="00134549">
        <w:rPr>
          <w:rFonts w:cstheme="minorHAnsi"/>
          <w:b/>
          <w:bCs/>
          <w:sz w:val="28"/>
          <w:szCs w:val="28"/>
        </w:rPr>
        <w:t>kojima je dozvoljena priprema i dostava hrane, pića, napitaka i slastica</w:t>
      </w:r>
    </w:p>
    <w:p w14:paraId="23411E0D" w14:textId="77777777" w:rsidR="00841331" w:rsidRPr="00134549" w:rsidRDefault="00841331" w:rsidP="00841331">
      <w:pPr>
        <w:spacing w:after="0"/>
        <w:rPr>
          <w:rFonts w:cstheme="minorHAnsi"/>
        </w:rPr>
      </w:pPr>
    </w:p>
    <w:p w14:paraId="142AAF6B" w14:textId="1C7B5F17" w:rsidR="00591873" w:rsidRPr="00134549" w:rsidRDefault="0039285F" w:rsidP="006F0CD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134549">
        <w:rPr>
          <w:rFonts w:eastAsia="Calibri" w:cstheme="minorHAnsi"/>
          <w:b/>
          <w:sz w:val="24"/>
          <w:szCs w:val="24"/>
        </w:rPr>
        <w:t xml:space="preserve">Ugostiteljski objekti kojima je Odlukom Stožera civilne zaštite Republike Hrvatske dozvoljene priprema i dostava hrane, pića, napitaka i slastica isto mogu obavljati </w:t>
      </w:r>
      <w:r w:rsidR="009405FF" w:rsidRPr="00134549">
        <w:rPr>
          <w:rFonts w:cstheme="minorHAnsi"/>
          <w:b/>
          <w:sz w:val="24"/>
          <w:szCs w:val="24"/>
        </w:rPr>
        <w:t>uz p</w:t>
      </w:r>
      <w:r w:rsidR="009405FF" w:rsidRPr="00134549">
        <w:rPr>
          <w:rFonts w:eastAsia="Calibri" w:cstheme="minorHAnsi"/>
          <w:b/>
          <w:sz w:val="24"/>
          <w:szCs w:val="24"/>
        </w:rPr>
        <w:t xml:space="preserve">ridržavanje svih protuepidemijskih mjera i strogih mjera </w:t>
      </w:r>
      <w:r w:rsidR="006F6BA3" w:rsidRPr="00134549">
        <w:rPr>
          <w:rFonts w:eastAsia="Calibri" w:cstheme="minorHAnsi"/>
          <w:b/>
          <w:sz w:val="24"/>
          <w:szCs w:val="24"/>
        </w:rPr>
        <w:t>fizičke udaljenosti</w:t>
      </w:r>
      <w:r w:rsidR="009405FF" w:rsidRPr="00134549">
        <w:rPr>
          <w:rFonts w:eastAsia="Calibri" w:cstheme="minorHAnsi"/>
          <w:b/>
          <w:sz w:val="24"/>
          <w:szCs w:val="24"/>
        </w:rPr>
        <w:t xml:space="preserve"> </w:t>
      </w:r>
      <w:r w:rsidR="00591873" w:rsidRPr="00134549">
        <w:rPr>
          <w:rFonts w:cstheme="minorHAnsi"/>
          <w:b/>
          <w:sz w:val="24"/>
          <w:szCs w:val="24"/>
        </w:rPr>
        <w:t>na</w:t>
      </w:r>
      <w:r w:rsidR="009405FF" w:rsidRPr="00134549">
        <w:rPr>
          <w:rFonts w:cstheme="minorHAnsi"/>
          <w:b/>
          <w:sz w:val="24"/>
          <w:szCs w:val="24"/>
        </w:rPr>
        <w:t xml:space="preserve"> </w:t>
      </w:r>
      <w:r w:rsidR="00591873" w:rsidRPr="00134549">
        <w:rPr>
          <w:rFonts w:cstheme="minorHAnsi"/>
          <w:b/>
          <w:sz w:val="24"/>
          <w:szCs w:val="24"/>
        </w:rPr>
        <w:t xml:space="preserve"> način </w:t>
      </w:r>
      <w:r w:rsidR="009405FF" w:rsidRPr="00134549">
        <w:rPr>
          <w:rFonts w:cstheme="minorHAnsi"/>
          <w:b/>
          <w:sz w:val="24"/>
          <w:szCs w:val="24"/>
        </w:rPr>
        <w:t>kako slijedi</w:t>
      </w:r>
      <w:r w:rsidR="00591873" w:rsidRPr="00134549">
        <w:rPr>
          <w:rFonts w:cstheme="minorHAnsi"/>
          <w:b/>
          <w:sz w:val="24"/>
          <w:szCs w:val="24"/>
        </w:rPr>
        <w:t>:</w:t>
      </w:r>
    </w:p>
    <w:p w14:paraId="7EE1AA37" w14:textId="77777777" w:rsidR="00DC4FEF" w:rsidRDefault="00DC4FEF" w:rsidP="006F0CD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2311B088" w14:textId="3757E699" w:rsidR="009405FF" w:rsidRDefault="009405FF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Zabranjeno je usluživanje jela, pića i napitaka u samom objektu</w:t>
      </w:r>
      <w:r w:rsidR="009C465F">
        <w:rPr>
          <w:rFonts w:eastAsia="Calibri" w:cstheme="minorHAnsi"/>
          <w:bCs/>
          <w:sz w:val="24"/>
          <w:szCs w:val="24"/>
        </w:rPr>
        <w:t>.</w:t>
      </w:r>
    </w:p>
    <w:p w14:paraId="78AE0FE5" w14:textId="02BE77D6" w:rsidR="009405FF" w:rsidRDefault="009405FF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Naručitelj preuzima kupljeno na vratima, prozoru ili neposredno ispred vrata objekta</w:t>
      </w:r>
      <w:r w:rsidR="009C465F">
        <w:rPr>
          <w:rFonts w:eastAsia="Calibri" w:cstheme="minorHAnsi"/>
          <w:bCs/>
          <w:sz w:val="24"/>
          <w:szCs w:val="24"/>
        </w:rPr>
        <w:t>.</w:t>
      </w:r>
    </w:p>
    <w:p w14:paraId="48A4B0C3" w14:textId="36FDAC12" w:rsidR="006F0CDC" w:rsidRPr="0046162F" w:rsidRDefault="009405FF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Potrebno je</w:t>
      </w:r>
      <w:r w:rsidR="009C465F">
        <w:rPr>
          <w:rFonts w:eastAsia="Calibri" w:cstheme="minorHAnsi"/>
          <w:bCs/>
          <w:sz w:val="24"/>
          <w:szCs w:val="24"/>
        </w:rPr>
        <w:t xml:space="preserve"> </w:t>
      </w:r>
      <w:r>
        <w:rPr>
          <w:rFonts w:eastAsia="Calibri" w:cstheme="minorHAnsi"/>
          <w:bCs/>
          <w:sz w:val="24"/>
          <w:szCs w:val="24"/>
        </w:rPr>
        <w:t>osigurati</w:t>
      </w:r>
      <w:r w:rsidR="00591873" w:rsidRPr="00591873">
        <w:rPr>
          <w:rFonts w:eastAsia="Calibri" w:cstheme="minorHAnsi"/>
          <w:bCs/>
          <w:sz w:val="24"/>
          <w:szCs w:val="24"/>
        </w:rPr>
        <w:t xml:space="preserve"> </w:t>
      </w:r>
      <w:r w:rsidR="00AA6013">
        <w:rPr>
          <w:rFonts w:eastAsia="Calibri" w:cstheme="minorHAnsi"/>
          <w:bCs/>
          <w:sz w:val="24"/>
          <w:szCs w:val="24"/>
        </w:rPr>
        <w:t xml:space="preserve">pridržavanje najviših higijenskih standarda te </w:t>
      </w:r>
      <w:r>
        <w:rPr>
          <w:rFonts w:eastAsia="Calibri" w:cstheme="minorHAnsi"/>
          <w:bCs/>
          <w:sz w:val="24"/>
          <w:szCs w:val="24"/>
        </w:rPr>
        <w:t xml:space="preserve">držanja razmaka </w:t>
      </w:r>
      <w:r w:rsidR="00591873" w:rsidRPr="00591873">
        <w:rPr>
          <w:rFonts w:eastAsia="Calibri" w:cstheme="minorHAnsi"/>
          <w:bCs/>
          <w:sz w:val="24"/>
          <w:szCs w:val="24"/>
        </w:rPr>
        <w:t xml:space="preserve">ograničenog broja kupaca kako bi se smanjio fizički kontakt i održao propisani razmak od </w:t>
      </w:r>
      <w:r w:rsidR="00591873">
        <w:rPr>
          <w:rFonts w:eastAsia="Calibri" w:cstheme="minorHAnsi"/>
          <w:bCs/>
          <w:sz w:val="24"/>
          <w:szCs w:val="24"/>
        </w:rPr>
        <w:t>2</w:t>
      </w:r>
      <w:r w:rsidR="00591873" w:rsidRPr="00591873">
        <w:rPr>
          <w:rFonts w:eastAsia="Calibri" w:cstheme="minorHAnsi"/>
          <w:bCs/>
          <w:sz w:val="24"/>
          <w:szCs w:val="24"/>
        </w:rPr>
        <w:t xml:space="preserve"> metra između </w:t>
      </w:r>
      <w:r>
        <w:rPr>
          <w:rFonts w:eastAsia="Calibri" w:cstheme="minorHAnsi"/>
          <w:bCs/>
          <w:sz w:val="24"/>
          <w:szCs w:val="24"/>
        </w:rPr>
        <w:t xml:space="preserve">kupaca, </w:t>
      </w:r>
      <w:r w:rsidR="00591873" w:rsidRPr="00591873">
        <w:rPr>
          <w:rFonts w:eastAsia="Calibri" w:cstheme="minorHAnsi"/>
          <w:bCs/>
          <w:sz w:val="24"/>
          <w:szCs w:val="24"/>
        </w:rPr>
        <w:t>prodavača i kupca</w:t>
      </w:r>
      <w:r w:rsidR="006F0CDC">
        <w:rPr>
          <w:rFonts w:eastAsia="Calibri" w:cstheme="minorHAnsi"/>
          <w:bCs/>
          <w:sz w:val="24"/>
          <w:szCs w:val="24"/>
        </w:rPr>
        <w:t>,</w:t>
      </w:r>
      <w:r>
        <w:rPr>
          <w:rFonts w:eastAsia="Calibri" w:cstheme="minorHAnsi"/>
          <w:bCs/>
          <w:sz w:val="24"/>
          <w:szCs w:val="24"/>
        </w:rPr>
        <w:t xml:space="preserve"> te prodavača međusobno ukoliko jedan naplaćuje a drugi izdaje</w:t>
      </w:r>
      <w:r w:rsidR="009C465F">
        <w:rPr>
          <w:rFonts w:eastAsia="Calibri" w:cstheme="minorHAnsi"/>
          <w:bCs/>
          <w:sz w:val="24"/>
          <w:szCs w:val="24"/>
        </w:rPr>
        <w:t>.</w:t>
      </w:r>
    </w:p>
    <w:p w14:paraId="5D49B01A" w14:textId="48442BB9" w:rsidR="00DC4FEF" w:rsidRDefault="00DC4FEF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P</w:t>
      </w:r>
      <w:r w:rsidRPr="00DC4FEF">
        <w:rPr>
          <w:rFonts w:eastAsia="Calibri" w:cstheme="minorHAnsi"/>
          <w:bCs/>
          <w:sz w:val="24"/>
          <w:szCs w:val="24"/>
        </w:rPr>
        <w:t xml:space="preserve">ri čekanju na red </w:t>
      </w:r>
      <w:r>
        <w:rPr>
          <w:rFonts w:eastAsia="Calibri" w:cstheme="minorHAnsi"/>
          <w:bCs/>
          <w:sz w:val="24"/>
          <w:szCs w:val="24"/>
        </w:rPr>
        <w:t xml:space="preserve">potrebno je </w:t>
      </w:r>
      <w:r w:rsidRPr="00DC4FEF">
        <w:rPr>
          <w:rFonts w:eastAsia="Calibri" w:cstheme="minorHAnsi"/>
          <w:bCs/>
          <w:sz w:val="24"/>
          <w:szCs w:val="24"/>
        </w:rPr>
        <w:t>koristiti maske za lice ili medicinske maske</w:t>
      </w:r>
      <w:r>
        <w:rPr>
          <w:rFonts w:eastAsia="Calibri" w:cstheme="minorHAnsi"/>
          <w:bCs/>
          <w:sz w:val="24"/>
          <w:szCs w:val="24"/>
        </w:rPr>
        <w:t>.</w:t>
      </w:r>
    </w:p>
    <w:p w14:paraId="711E0A52" w14:textId="614F0AC2" w:rsidR="006F0CDC" w:rsidRPr="0046162F" w:rsidRDefault="006F0CDC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P</w:t>
      </w:r>
      <w:r w:rsidR="00AA6013">
        <w:rPr>
          <w:rFonts w:eastAsia="Calibri" w:cstheme="minorHAnsi"/>
          <w:bCs/>
          <w:sz w:val="24"/>
          <w:szCs w:val="24"/>
        </w:rPr>
        <w:t>reporuč</w:t>
      </w:r>
      <w:r w:rsidR="00DC4FEF">
        <w:rPr>
          <w:rFonts w:eastAsia="Calibri" w:cstheme="minorHAnsi"/>
          <w:bCs/>
          <w:sz w:val="24"/>
          <w:szCs w:val="24"/>
        </w:rPr>
        <w:t>uje</w:t>
      </w:r>
      <w:r w:rsidR="00AA6013">
        <w:rPr>
          <w:rFonts w:eastAsia="Calibri" w:cstheme="minorHAnsi"/>
          <w:bCs/>
          <w:sz w:val="24"/>
          <w:szCs w:val="24"/>
        </w:rPr>
        <w:t xml:space="preserve"> se</w:t>
      </w:r>
      <w:r w:rsidR="00DC4FEF">
        <w:rPr>
          <w:rFonts w:eastAsia="Calibri" w:cstheme="minorHAnsi"/>
          <w:bCs/>
          <w:sz w:val="24"/>
          <w:szCs w:val="24"/>
        </w:rPr>
        <w:t>,</w:t>
      </w:r>
      <w:r w:rsidR="00AA6013">
        <w:rPr>
          <w:rFonts w:eastAsia="Calibri" w:cstheme="minorHAnsi"/>
          <w:bCs/>
          <w:sz w:val="24"/>
          <w:szCs w:val="24"/>
        </w:rPr>
        <w:t xml:space="preserve"> gdje nije drugačije uređeno, p</w:t>
      </w:r>
      <w:r w:rsidR="00591873">
        <w:rPr>
          <w:rFonts w:eastAsia="Calibri" w:cstheme="minorHAnsi"/>
          <w:bCs/>
          <w:sz w:val="24"/>
          <w:szCs w:val="24"/>
        </w:rPr>
        <w:t xml:space="preserve">ostavljanje </w:t>
      </w:r>
      <w:r w:rsidR="00591873" w:rsidRPr="00591873">
        <w:rPr>
          <w:rFonts w:eastAsia="Calibri" w:cstheme="minorHAnsi"/>
          <w:bCs/>
          <w:sz w:val="24"/>
          <w:szCs w:val="24"/>
        </w:rPr>
        <w:t xml:space="preserve">pregrade/zaštite od pleksiglasa </w:t>
      </w:r>
      <w:r w:rsidR="00591873">
        <w:rPr>
          <w:rFonts w:eastAsia="Calibri" w:cstheme="minorHAnsi"/>
          <w:bCs/>
          <w:sz w:val="24"/>
          <w:szCs w:val="24"/>
        </w:rPr>
        <w:t xml:space="preserve">ili drugog dezinficijensima perivog materijala </w:t>
      </w:r>
      <w:r w:rsidR="00591873" w:rsidRPr="00591873">
        <w:rPr>
          <w:rFonts w:eastAsia="Calibri" w:cstheme="minorHAnsi"/>
          <w:bCs/>
          <w:sz w:val="24"/>
          <w:szCs w:val="24"/>
        </w:rPr>
        <w:t>kako bi bili ispunjeni svi uvjeti i sigurnosne mjere za zaštitu kupaca i prodavača</w:t>
      </w:r>
      <w:r w:rsidR="009C465F">
        <w:rPr>
          <w:rFonts w:eastAsia="Calibri" w:cstheme="minorHAnsi"/>
          <w:bCs/>
          <w:sz w:val="24"/>
          <w:szCs w:val="24"/>
        </w:rPr>
        <w:t>.</w:t>
      </w:r>
    </w:p>
    <w:p w14:paraId="287ED1B1" w14:textId="6DC0F7A9" w:rsidR="006F0CDC" w:rsidRPr="0046162F" w:rsidRDefault="00DC4FEF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Ako</w:t>
      </w:r>
      <w:r w:rsidR="00591873" w:rsidRPr="00591873">
        <w:rPr>
          <w:rFonts w:eastAsia="Calibri" w:cstheme="minorHAnsi"/>
          <w:bCs/>
          <w:sz w:val="24"/>
          <w:szCs w:val="24"/>
        </w:rPr>
        <w:t xml:space="preserve"> je moguće, preporuč</w:t>
      </w:r>
      <w:r>
        <w:rPr>
          <w:rFonts w:eastAsia="Calibri" w:cstheme="minorHAnsi"/>
          <w:bCs/>
          <w:sz w:val="24"/>
          <w:szCs w:val="24"/>
        </w:rPr>
        <w:t>uje</w:t>
      </w:r>
      <w:r w:rsidR="00591873" w:rsidRPr="00591873">
        <w:rPr>
          <w:rFonts w:eastAsia="Calibri" w:cstheme="minorHAnsi"/>
          <w:bCs/>
          <w:sz w:val="24"/>
          <w:szCs w:val="24"/>
        </w:rPr>
        <w:t xml:space="preserve"> se plaćanje beskontaktnim karticama</w:t>
      </w:r>
      <w:r w:rsidR="009C465F">
        <w:rPr>
          <w:rFonts w:eastAsia="Calibri" w:cstheme="minorHAnsi"/>
          <w:bCs/>
          <w:sz w:val="24"/>
          <w:szCs w:val="24"/>
        </w:rPr>
        <w:t>.</w:t>
      </w:r>
    </w:p>
    <w:p w14:paraId="243F4E57" w14:textId="7A794779" w:rsidR="006F0CDC" w:rsidRPr="0046162F" w:rsidRDefault="006F0CDC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Z</w:t>
      </w:r>
      <w:r w:rsidR="00591873" w:rsidRPr="00591873">
        <w:rPr>
          <w:rFonts w:eastAsia="Calibri" w:cstheme="minorHAnsi"/>
          <w:bCs/>
          <w:sz w:val="24"/>
          <w:szCs w:val="24"/>
        </w:rPr>
        <w:t>a postupak plaćanja gotovinom preporuč</w:t>
      </w:r>
      <w:r w:rsidR="00DC4FEF">
        <w:rPr>
          <w:rFonts w:eastAsia="Calibri" w:cstheme="minorHAnsi"/>
          <w:bCs/>
          <w:sz w:val="24"/>
          <w:szCs w:val="24"/>
        </w:rPr>
        <w:t>uje</w:t>
      </w:r>
      <w:r w:rsidR="00591873" w:rsidRPr="00591873">
        <w:rPr>
          <w:rFonts w:eastAsia="Calibri" w:cstheme="minorHAnsi"/>
          <w:bCs/>
          <w:sz w:val="24"/>
          <w:szCs w:val="24"/>
        </w:rPr>
        <w:t xml:space="preserve"> se da kupac najprije stavi novac na pult i potom uzme izvraćeni ostatak a nakon svakog kupca se pult dezinficira</w:t>
      </w:r>
      <w:r w:rsidR="009C465F">
        <w:rPr>
          <w:rFonts w:eastAsia="Calibri" w:cstheme="minorHAnsi"/>
          <w:bCs/>
          <w:sz w:val="24"/>
          <w:szCs w:val="24"/>
        </w:rPr>
        <w:t>.</w:t>
      </w:r>
    </w:p>
    <w:p w14:paraId="2BAD2DAF" w14:textId="45246C5C" w:rsidR="006F0CDC" w:rsidRPr="0046162F" w:rsidRDefault="006F0CDC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P</w:t>
      </w:r>
      <w:r w:rsidR="00591873">
        <w:rPr>
          <w:rFonts w:eastAsia="Calibri" w:cstheme="minorHAnsi"/>
          <w:bCs/>
          <w:sz w:val="24"/>
          <w:szCs w:val="24"/>
        </w:rPr>
        <w:t xml:space="preserve">roizvod (napitak, obrok i sl.) treba naručiti i platiti na mjestu koje je odvojeno od </w:t>
      </w:r>
      <w:r w:rsidR="00AA6013">
        <w:rPr>
          <w:rFonts w:eastAsia="Calibri" w:cstheme="minorHAnsi"/>
          <w:bCs/>
          <w:sz w:val="24"/>
          <w:szCs w:val="24"/>
        </w:rPr>
        <w:t>mjesta izdavanja/preuzimanja</w:t>
      </w:r>
      <w:r w:rsidR="00591873">
        <w:rPr>
          <w:rFonts w:eastAsia="Calibri" w:cstheme="minorHAnsi"/>
          <w:bCs/>
          <w:sz w:val="24"/>
          <w:szCs w:val="24"/>
        </w:rPr>
        <w:t xml:space="preserve"> narudžbe</w:t>
      </w:r>
      <w:r w:rsidR="009405FF">
        <w:rPr>
          <w:rFonts w:eastAsia="Calibri" w:cstheme="minorHAnsi"/>
          <w:bCs/>
          <w:sz w:val="24"/>
          <w:szCs w:val="24"/>
        </w:rPr>
        <w:t xml:space="preserve"> (odnosno da jedna osoba preuzima narudžbu i naplaćuje, a druga izdaje naručeno)</w:t>
      </w:r>
      <w:r w:rsidR="00AA6013">
        <w:rPr>
          <w:rFonts w:eastAsia="Calibri" w:cstheme="minorHAnsi"/>
          <w:bCs/>
          <w:sz w:val="24"/>
          <w:szCs w:val="24"/>
        </w:rPr>
        <w:t>, ukoliko to nije moguće organizirati, prodavač mora obavezno dezinficirati ruke između naplate i izdavanja narudžbe te dezinficirati površinu/pult na kojem se vrši naplata i izdavanje narudžbe između te dvije aktivnosti</w:t>
      </w:r>
      <w:r w:rsidR="009C465F">
        <w:rPr>
          <w:rFonts w:eastAsia="Calibri" w:cstheme="minorHAnsi"/>
          <w:bCs/>
          <w:sz w:val="24"/>
          <w:szCs w:val="24"/>
        </w:rPr>
        <w:t>.</w:t>
      </w:r>
    </w:p>
    <w:p w14:paraId="791EE08B" w14:textId="093F90AB" w:rsidR="006F0CDC" w:rsidRPr="0046162F" w:rsidRDefault="006F0CDC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 w:rsidRPr="006F0CDC">
        <w:rPr>
          <w:rFonts w:eastAsia="Calibri" w:cstheme="minorHAnsi"/>
          <w:bCs/>
          <w:sz w:val="24"/>
          <w:szCs w:val="24"/>
        </w:rPr>
        <w:t>Ukoliko je moguće preporuča se osigurati protočnost kupaca na način da s</w:t>
      </w:r>
      <w:r w:rsidR="00DE70EE">
        <w:rPr>
          <w:rFonts w:eastAsia="Calibri" w:cstheme="minorHAnsi"/>
          <w:bCs/>
          <w:sz w:val="24"/>
          <w:szCs w:val="24"/>
        </w:rPr>
        <w:t>u odvojeni ulaz/prilaz od izlaza/odlaska</w:t>
      </w:r>
      <w:r w:rsidR="009C465F">
        <w:rPr>
          <w:rFonts w:eastAsia="Calibri" w:cstheme="minorHAnsi"/>
          <w:bCs/>
          <w:sz w:val="24"/>
          <w:szCs w:val="24"/>
        </w:rPr>
        <w:t>.</w:t>
      </w:r>
    </w:p>
    <w:p w14:paraId="26D4B414" w14:textId="41196215" w:rsidR="00DC4FEF" w:rsidRPr="00DC4FEF" w:rsidRDefault="00DC4FEF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N</w:t>
      </w:r>
      <w:r w:rsidRPr="00DC4FEF">
        <w:rPr>
          <w:rFonts w:eastAsia="Calibri" w:cstheme="minorHAnsi"/>
          <w:bCs/>
          <w:sz w:val="24"/>
          <w:szCs w:val="24"/>
        </w:rPr>
        <w:t>e smije se stimulirati zadržavanje pred objektom puštanjem glazbe pred objektom</w:t>
      </w:r>
      <w:r>
        <w:rPr>
          <w:rFonts w:eastAsia="Calibri" w:cstheme="minorHAnsi"/>
          <w:bCs/>
          <w:sz w:val="24"/>
          <w:szCs w:val="24"/>
        </w:rPr>
        <w:t>.</w:t>
      </w:r>
    </w:p>
    <w:p w14:paraId="490D2EA5" w14:textId="708DBAD0" w:rsidR="00DC4FEF" w:rsidRPr="00DC4FEF" w:rsidRDefault="00DC4FEF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T</w:t>
      </w:r>
      <w:r w:rsidRPr="00DC4FEF">
        <w:rPr>
          <w:rFonts w:eastAsia="Calibri" w:cstheme="minorHAnsi"/>
          <w:bCs/>
          <w:sz w:val="24"/>
          <w:szCs w:val="24"/>
        </w:rPr>
        <w:t>erase treba ograditi, a stolov</w:t>
      </w:r>
      <w:r>
        <w:rPr>
          <w:rFonts w:eastAsia="Calibri" w:cstheme="minorHAnsi"/>
          <w:bCs/>
          <w:sz w:val="24"/>
          <w:szCs w:val="24"/>
        </w:rPr>
        <w:t>e</w:t>
      </w:r>
      <w:r w:rsidRPr="00DC4FEF">
        <w:rPr>
          <w:rFonts w:eastAsia="Calibri" w:cstheme="minorHAnsi"/>
          <w:bCs/>
          <w:sz w:val="24"/>
          <w:szCs w:val="24"/>
        </w:rPr>
        <w:t xml:space="preserve"> i stolice maknuti ili posložiti na način da je onemogućeno njihovo korištenje</w:t>
      </w:r>
      <w:r>
        <w:rPr>
          <w:rFonts w:eastAsia="Calibri" w:cstheme="minorHAnsi"/>
          <w:bCs/>
          <w:sz w:val="24"/>
          <w:szCs w:val="24"/>
        </w:rPr>
        <w:t>.</w:t>
      </w:r>
    </w:p>
    <w:p w14:paraId="1E8F2382" w14:textId="05059AA5" w:rsidR="00DC4FEF" w:rsidRPr="0046162F" w:rsidRDefault="00DC4FEF" w:rsidP="00DC4FEF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eastAsia="Calibri" w:cstheme="minorHAnsi"/>
          <w:bCs/>
          <w:sz w:val="24"/>
          <w:szCs w:val="24"/>
        </w:rPr>
      </w:pPr>
      <w:r>
        <w:rPr>
          <w:rFonts w:eastAsia="Calibri" w:cstheme="minorHAnsi"/>
          <w:bCs/>
          <w:sz w:val="24"/>
          <w:szCs w:val="24"/>
        </w:rPr>
        <w:t>N</w:t>
      </w:r>
      <w:r w:rsidRPr="00DC4FEF">
        <w:rPr>
          <w:rFonts w:eastAsia="Calibri" w:cstheme="minorHAnsi"/>
          <w:bCs/>
          <w:sz w:val="24"/>
          <w:szCs w:val="24"/>
        </w:rPr>
        <w:t xml:space="preserve">a objekte se moraju staviti obavijesti o zabrani ulaska, obvezi držanja razmaka  i korištenju maski, kao i zabrani zadržavanja. </w:t>
      </w:r>
      <w:r>
        <w:rPr>
          <w:rFonts w:eastAsia="Calibri" w:cstheme="minorHAnsi"/>
          <w:bCs/>
          <w:sz w:val="24"/>
          <w:szCs w:val="24"/>
        </w:rPr>
        <w:t xml:space="preserve">Nužno je </w:t>
      </w:r>
      <w:r w:rsidRPr="006F0CDC">
        <w:rPr>
          <w:rFonts w:eastAsia="Calibri" w:cstheme="minorHAnsi"/>
          <w:bCs/>
          <w:sz w:val="24"/>
          <w:szCs w:val="24"/>
        </w:rPr>
        <w:t xml:space="preserve">sigurati da se ne stvaraju gužve, te da se jasne upute o tome stave na sve ulaze </w:t>
      </w:r>
      <w:r>
        <w:rPr>
          <w:rFonts w:eastAsia="Calibri" w:cstheme="minorHAnsi"/>
          <w:bCs/>
          <w:sz w:val="24"/>
          <w:szCs w:val="24"/>
        </w:rPr>
        <w:t xml:space="preserve">i </w:t>
      </w:r>
      <w:r w:rsidRPr="006F0CDC">
        <w:rPr>
          <w:rFonts w:eastAsia="Calibri" w:cstheme="minorHAnsi"/>
          <w:bCs/>
          <w:sz w:val="24"/>
          <w:szCs w:val="24"/>
        </w:rPr>
        <w:t>vidljiva mjesta</w:t>
      </w:r>
      <w:r>
        <w:rPr>
          <w:rFonts w:eastAsia="Calibri" w:cstheme="minorHAnsi"/>
          <w:bCs/>
          <w:sz w:val="24"/>
          <w:szCs w:val="24"/>
        </w:rPr>
        <w:t>.</w:t>
      </w:r>
    </w:p>
    <w:p w14:paraId="19B1B31B" w14:textId="7451E686" w:rsidR="00841331" w:rsidRPr="00DC4FEF" w:rsidRDefault="00841331" w:rsidP="00DC4FEF">
      <w:pPr>
        <w:spacing w:after="0" w:line="240" w:lineRule="auto"/>
        <w:jc w:val="both"/>
        <w:rPr>
          <w:rFonts w:eastAsia="Calibri" w:cstheme="minorHAnsi"/>
          <w:bCs/>
          <w:sz w:val="24"/>
          <w:szCs w:val="24"/>
        </w:rPr>
      </w:pPr>
    </w:p>
    <w:sectPr w:rsidR="00841331" w:rsidRPr="00DC4FEF" w:rsidSect="00C75088">
      <w:headerReference w:type="default" r:id="rId7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E3B2BD" w14:textId="77777777" w:rsidR="0095050D" w:rsidRDefault="0095050D" w:rsidP="00C75088">
      <w:pPr>
        <w:spacing w:after="0" w:line="240" w:lineRule="auto"/>
      </w:pPr>
      <w:r>
        <w:separator/>
      </w:r>
    </w:p>
  </w:endnote>
  <w:endnote w:type="continuationSeparator" w:id="0">
    <w:p w14:paraId="72B693B2" w14:textId="77777777" w:rsidR="0095050D" w:rsidRDefault="0095050D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6A273A" w14:textId="77777777" w:rsidR="0095050D" w:rsidRDefault="0095050D" w:rsidP="00C75088">
      <w:pPr>
        <w:spacing w:after="0" w:line="240" w:lineRule="auto"/>
      </w:pPr>
      <w:r>
        <w:separator/>
      </w:r>
    </w:p>
  </w:footnote>
  <w:footnote w:type="continuationSeparator" w:id="0">
    <w:p w14:paraId="61490A74" w14:textId="77777777" w:rsidR="0095050D" w:rsidRDefault="0095050D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9738DD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599C910F" wp14:editId="6675D3C6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2E6D7092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3784554D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6AC930A7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435C7406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4CDBDFAC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2A20ACFE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42994824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12E"/>
    <w:multiLevelType w:val="hybridMultilevel"/>
    <w:tmpl w:val="3948033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1A4E646C"/>
    <w:multiLevelType w:val="hybridMultilevel"/>
    <w:tmpl w:val="83BC6416"/>
    <w:lvl w:ilvl="0" w:tplc="041A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2A4F9F"/>
    <w:multiLevelType w:val="hybridMultilevel"/>
    <w:tmpl w:val="95DA39A0"/>
    <w:lvl w:ilvl="0" w:tplc="1C8EBBD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4821048"/>
    <w:multiLevelType w:val="hybridMultilevel"/>
    <w:tmpl w:val="C3A4FDEC"/>
    <w:lvl w:ilvl="0" w:tplc="041A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6"/>
  </w:num>
  <w:num w:numId="6">
    <w:abstractNumId w:val="8"/>
  </w:num>
  <w:num w:numId="7">
    <w:abstractNumId w:val="10"/>
  </w:num>
  <w:num w:numId="8">
    <w:abstractNumId w:val="0"/>
  </w:num>
  <w:num w:numId="9">
    <w:abstractNumId w:val="9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3477B"/>
    <w:rsid w:val="00070DF7"/>
    <w:rsid w:val="000D6792"/>
    <w:rsid w:val="00134549"/>
    <w:rsid w:val="00154B4F"/>
    <w:rsid w:val="00182EB7"/>
    <w:rsid w:val="0019658B"/>
    <w:rsid w:val="001E63F6"/>
    <w:rsid w:val="0039285F"/>
    <w:rsid w:val="00406FA7"/>
    <w:rsid w:val="004101B9"/>
    <w:rsid w:val="00426497"/>
    <w:rsid w:val="004575DD"/>
    <w:rsid w:val="0046162F"/>
    <w:rsid w:val="004779EE"/>
    <w:rsid w:val="004C2003"/>
    <w:rsid w:val="00521134"/>
    <w:rsid w:val="00531646"/>
    <w:rsid w:val="00545CDE"/>
    <w:rsid w:val="00591873"/>
    <w:rsid w:val="005E2F09"/>
    <w:rsid w:val="00616AFD"/>
    <w:rsid w:val="006E225F"/>
    <w:rsid w:val="006F0CDC"/>
    <w:rsid w:val="006F6BA3"/>
    <w:rsid w:val="00713B1A"/>
    <w:rsid w:val="00721252"/>
    <w:rsid w:val="007C7D2D"/>
    <w:rsid w:val="007E58E8"/>
    <w:rsid w:val="00824871"/>
    <w:rsid w:val="00841331"/>
    <w:rsid w:val="008D2B7A"/>
    <w:rsid w:val="00907F11"/>
    <w:rsid w:val="009405FF"/>
    <w:rsid w:val="0095050D"/>
    <w:rsid w:val="00955C69"/>
    <w:rsid w:val="009C465F"/>
    <w:rsid w:val="009D3577"/>
    <w:rsid w:val="00A05F57"/>
    <w:rsid w:val="00A10DAB"/>
    <w:rsid w:val="00A224F0"/>
    <w:rsid w:val="00A5121D"/>
    <w:rsid w:val="00A54A18"/>
    <w:rsid w:val="00AA6013"/>
    <w:rsid w:val="00B34813"/>
    <w:rsid w:val="00B55491"/>
    <w:rsid w:val="00B7245D"/>
    <w:rsid w:val="00BF5F13"/>
    <w:rsid w:val="00C6025B"/>
    <w:rsid w:val="00C75088"/>
    <w:rsid w:val="00C97B2D"/>
    <w:rsid w:val="00D0352F"/>
    <w:rsid w:val="00D15D55"/>
    <w:rsid w:val="00D959DB"/>
    <w:rsid w:val="00DC4FEF"/>
    <w:rsid w:val="00DE70EE"/>
    <w:rsid w:val="00E34D4F"/>
    <w:rsid w:val="00F62109"/>
    <w:rsid w:val="00FA2015"/>
    <w:rsid w:val="00FA24EA"/>
    <w:rsid w:val="00FC4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6A534C"/>
  <w15:docId w15:val="{ACC5073B-4741-4E5F-8FCC-C6189641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7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baš</dc:creator>
  <cp:lastModifiedBy>Marija Bubaš</cp:lastModifiedBy>
  <cp:revision>2</cp:revision>
  <dcterms:created xsi:type="dcterms:W3CDTF">2021-02-15T16:20:00Z</dcterms:created>
  <dcterms:modified xsi:type="dcterms:W3CDTF">2021-02-15T16:20:00Z</dcterms:modified>
</cp:coreProperties>
</file>